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Mumbai</w:t>
      </w:r>
    </w:p>
    <w:bookmarkStart w:id="20" w:name="Xf8b207cd1a49cd698ee492cee5edd7185cd9641"/>
    <w:p>
      <w:pPr>
        <w:pStyle w:val="Heading1"/>
      </w:pPr>
      <w:r>
        <w:t xml:space="preserve">INTERNSHIP APPLICATION LETTER FOR CHEF POSITION</w:t>
      </w:r>
    </w:p>
    <w:p>
      <w:pPr>
        <w:pStyle w:val="FirstParagraph"/>
      </w:pPr>
      <w:r>
        <w:t xml:space="preserve">Your Name | Your Address | Phone Number | Email Address | Date</w:t>
      </w:r>
    </w:p>
    <w:bookmarkEnd w:id="20"/>
    <w:p>
      <w:pPr>
        <w:pStyle w:val="BodyText"/>
      </w:pPr>
      <w:r>
        <w:t xml:space="preserve">To the Hiring Manager,</w:t>
      </w:r>
    </w:p>
    <w:p>
      <w:pPr>
        <w:pStyle w:val="BodyText"/>
      </w:pPr>
      <w:r>
        <w:t xml:space="preserve">Dear Hiring Manager,</w:t>
      </w:r>
    </w:p>
    <w:p>
      <w:pPr>
        <w:pStyle w:val="BodyText"/>
      </w:pPr>
      <w:r>
        <w:t xml:space="preserve">I am writing this Internship Application Letter with immense enthusiasm to express my profound interest in the Chef Internship position at your esteemed establishment in India Mumbai. As a dedicated culinary student and passionate food enthusiast deeply immersed in the vibrant gastronomic landscape of Mumbai, I have long admired your restaurant's commitment to innovation and excellence within India's dynamic food scene. The opportunity to contribute my developing skills under the mentorship of your renowned culinary team represents a pivotal step in my professional journey toward becoming a distinguished</w:t>
      </w:r>
      <w:r>
        <w:t xml:space="preserve"> </w:t>
      </w:r>
      <w:r>
        <w:rPr>
          <w:bCs/>
          <w:b/>
        </w:rPr>
        <w:t xml:space="preserve">Chef</w:t>
      </w:r>
      <w:r>
        <w:t xml:space="preserve"> </w:t>
      </w:r>
      <w:r>
        <w:t xml:space="preserve">in India Mumbai.</w:t>
      </w:r>
    </w:p>
    <w:p>
      <w:pPr>
        <w:pStyle w:val="BodyText"/>
      </w:pPr>
      <w:r>
        <w:t xml:space="preserve">Mumbai, as the pulsating heart of Indian cuisine, offers an unparalleled environment for culinary growth where tradition meets contemporary creativity. My academic foundation at [Your Culinary Institute] has equipped me with rigorous technical training in classical Indian cooking techniques, international culinary arts, and food safety protocols—principles I understand are vital to sustaining your restaurant's reputation for exceptional dining experiences. During my studies, I meticulously practiced signature dishes across Maharashtra's diverse regional cuisines—from the delicate seafood preparations of Malvani to the aromatic biryanis of Hyderabadi influence—ensuring I grasp the cultural nuances that define authentic Indian flavors. This academic rigor was complemented by hands-on experience during a six-month externship at a renowned Mumbai hospitality school, where I assisted in preparing 200+ daily meals for students, honing my knife skills and kitchen workflow efficiency under pressure.</w:t>
      </w:r>
    </w:p>
    <w:p>
      <w:pPr>
        <w:pStyle w:val="BodyText"/>
      </w:pPr>
      <w:r>
        <w:t xml:space="preserve">What truly sets your establishment apart is its dedication to elevating Indian cuisine on global platforms while remaining deeply rooted in Mumbai's culinary heritage. Having followed your restaurant's seasonal menu transformations—from the celebrated "Mumbai Street Food Revival" series to the innovative "Coastal Konkan" tasting menus—I am inspired by how you honor regional authenticity while embracing modern presentation. I am particularly eager to learn from your head Chef’s award-winning approach to balancing spice profiles in dishes like the signature *Vada Pav Tacos* and *Parsi-Style Lamb Curry*, which demonstrate the very fusion I aspire to master as a</w:t>
      </w:r>
      <w:r>
        <w:t xml:space="preserve"> </w:t>
      </w:r>
      <w:r>
        <w:rPr>
          <w:bCs/>
          <w:b/>
        </w:rPr>
        <w:t xml:space="preserve">Chef</w:t>
      </w:r>
      <w:r>
        <w:t xml:space="preserve"> </w:t>
      </w:r>
      <w:r>
        <w:t xml:space="preserve">in India Mumbai.</w:t>
      </w:r>
    </w:p>
    <w:p>
      <w:pPr>
        <w:pStyle w:val="BodyText"/>
      </w:pPr>
      <w:r>
        <w:t xml:space="preserve">My motivation stems from a deeper connection to Mumbai’s food culture. Born and raised near Juhu Beach, I absorbed culinary traditions through family gatherings where my grandmother taught me the art of perfecting *dahi vada* and *samosa chaat*. This personal history fuels my commitment to preserving India’s gastronomic legacy while contributing fresh perspectives—something I believe aligns with your restaurant’s mission. In my previous role as a kitchen assistant at a local Mumbai café, I managed prepping ingredients for breakfast buffets, cleaned equipment to health standards, and assisted in inventory management. These responsibilities taught me the critical value of precision and teamwork in high-volume kitchens—a skill set directly transferable to your bustling Mumbai operation.</w:t>
      </w:r>
    </w:p>
    <w:p>
      <w:pPr>
        <w:pStyle w:val="BodyText"/>
      </w:pPr>
      <w:r>
        <w:t xml:space="preserve">I recognize that an internship at your establishment demands more than technical ability; it requires cultural sensitivity toward India’s diverse food practices, adaptability in a fast-paced environment, and unwavering passion for continuous improvement. My ability to thrive under pressure is proven by my success in the "Mumbai Student Chef Challenge," where I developed a vegetarian *Bhindi Masala* dish using locally sourced produce from the Bhuleshwar market—a project that earned me recognition for sustainable ingredient sourcing. I am also fluent in English, Hindi, and Marathi, enabling seamless communication with staff and suppliers across Mumbai’s culinary ecosystem.</w:t>
      </w:r>
    </w:p>
    <w:p>
      <w:pPr>
        <w:pStyle w:val="BodyText"/>
      </w:pPr>
      <w:r>
        <w:t xml:space="preserve">As someone deeply invested in Mumbai’s food narrative, I understand that the city’s kitchen culture demands relentless dedication. I am prepared to commit 40+ hours weekly during this internship—arriving early for mise en place, staying late to learn additional techniques, and embracing every task as a learning opportunity. Your restaurant’s reputation for nurturing talent (evident in your past interns now leading stations at top Mumbai establishments) is precisely the environment where I can transform theoretical knowledge into practical expertise. I am especially eager to contribute to your upcoming monsoon menu launch by researching indigenous ingredients from Thane and Raigad districts, aligning with your sustainable sourcing ethos.</w:t>
      </w:r>
    </w:p>
    <w:p>
      <w:pPr>
        <w:pStyle w:val="BodyText"/>
      </w:pPr>
      <w:r>
        <w:t xml:space="preserve">I have attached my resume, academic transcripts, and a portfolio featuring photographs of dishes I’ve prepared (including a *Kolhapuri Chicken Curry* praised for its depth of flavor at the Mumbai Culinary Festival). These materials further illustrate my technical skills and creative vision. I am confident that my background in Indian cuisine, adaptability to Mumbai’s unique kitchen dynamics, and genuine passion for culinary excellence make me an ideal candidate for this Chef Internship.</w:t>
      </w:r>
    </w:p>
    <w:p>
      <w:pPr>
        <w:pStyle w:val="BodyText"/>
      </w:pPr>
      <w:r>
        <w:t xml:space="preserve">Thank you for considering my Internship Application Letter. I would be honored to discuss how my skills align with your team’s vision during an interview at your earliest convenience. I am available immediately and can be reached by phone or email within 24 hours. Mumbai’s culinary world thrives on bold ideas and dedicated hands—I am ready to bring both to your kitchen.</w:t>
      </w:r>
    </w:p>
    <w:p>
      <w:pPr>
        <w:pStyle w:val="BodyText"/>
      </w:pPr>
      <w:r>
        <w:t xml:space="preserve">Sincerely,</w:t>
      </w:r>
    </w:p>
    <w:p>
      <w:pPr>
        <w:pStyle w:val="BodyText"/>
      </w:pPr>
      <w:r>
        <w:t xml:space="preserve">Your Full Name</w:t>
      </w:r>
      <w:r>
        <w:br/>
      </w:r>
      <w:r>
        <w:t xml:space="preserve">[Your Contact Information]</w:t>
      </w:r>
      <w:r>
        <w:br/>
      </w:r>
      <w:r>
        <w:t xml:space="preserve">LinkedIn Profile (Optional) | Portfolio Link</w:t>
      </w:r>
    </w:p>
    <w:p>
      <w:pPr>
        <w:pStyle w:val="BodyText"/>
      </w:pPr>
      <w:r>
        <w:rPr>
          <w:bCs/>
          <w:b/>
        </w:rPr>
        <w:t xml:space="preserve">Attachment: Resume, Academic Transcripts, Culinary Portfolio</w:t>
      </w:r>
    </w:p>
    <w:p>
      <w:pPr>
        <w:pStyle w:val="BodyText"/>
      </w:pPr>
      <w:r>
        <w:t xml:space="preserve">Word Count: 832 • This letter is specifically tailored for a Chef Internship in India Mumbai, emphasizing cultural alignment, regional cuisine knowledge, and Mumbai's unique culinary ecosystem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Mumbai</dc:title>
  <dc:creator/>
  <dc:language>en</dc:language>
  <cp:keywords/>
  <dcterms:created xsi:type="dcterms:W3CDTF">2026-07-15T03:37:03Z</dcterms:created>
  <dcterms:modified xsi:type="dcterms:W3CDTF">2026-07-15T03:37:03Z</dcterms:modified>
</cp:coreProperties>
</file>

<file path=docProps/custom.xml><?xml version="1.0" encoding="utf-8"?>
<Properties xmlns="http://schemas.openxmlformats.org/officeDocument/2006/custom-properties" xmlns:vt="http://schemas.openxmlformats.org/officeDocument/2006/docPropsVTypes"/>
</file>